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E1E12" w14:textId="77777777" w:rsidR="00717396" w:rsidRDefault="00717396" w:rsidP="00117F3F">
      <w:pPr>
        <w:pStyle w:val="NoSpacing"/>
        <w:rPr>
          <w:b/>
          <w:sz w:val="36"/>
          <w:szCs w:val="36"/>
        </w:rPr>
      </w:pPr>
    </w:p>
    <w:p w14:paraId="1B745B61" w14:textId="77777777" w:rsidR="00DA7158" w:rsidRDefault="00DA7158" w:rsidP="007554EA">
      <w:pPr>
        <w:pStyle w:val="NoSpacing"/>
        <w:jc w:val="center"/>
        <w:rPr>
          <w:b/>
          <w:sz w:val="36"/>
          <w:szCs w:val="36"/>
        </w:rPr>
      </w:pPr>
    </w:p>
    <w:p w14:paraId="59E24C9D" w14:textId="77777777" w:rsidR="00DA7158" w:rsidRDefault="00DA7158" w:rsidP="007554EA">
      <w:pPr>
        <w:pStyle w:val="NoSpacing"/>
        <w:jc w:val="center"/>
        <w:rPr>
          <w:b/>
          <w:sz w:val="36"/>
          <w:szCs w:val="36"/>
        </w:rPr>
      </w:pPr>
    </w:p>
    <w:p w14:paraId="59A1FB99" w14:textId="77777777" w:rsidR="007554EA" w:rsidRDefault="00A72739" w:rsidP="007554EA">
      <w:pPr>
        <w:pStyle w:val="NoSpacing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Northeastern</w:t>
      </w:r>
      <w:r w:rsidR="007554EA">
        <w:rPr>
          <w:b/>
          <w:sz w:val="36"/>
          <w:szCs w:val="36"/>
        </w:rPr>
        <w:t xml:space="preserve"> Weights and Measures Association</w:t>
      </w:r>
    </w:p>
    <w:p w14:paraId="363E113F" w14:textId="77777777" w:rsidR="00DA7158" w:rsidRDefault="007554EA" w:rsidP="007554EA">
      <w:pPr>
        <w:pStyle w:val="NoSpacing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74CB7">
        <w:rPr>
          <w:b/>
          <w:sz w:val="36"/>
          <w:szCs w:val="36"/>
        </w:rPr>
        <w:t xml:space="preserve">(Virtual) </w:t>
      </w:r>
      <w:r w:rsidR="00A72739">
        <w:rPr>
          <w:b/>
          <w:sz w:val="36"/>
          <w:szCs w:val="36"/>
        </w:rPr>
        <w:t>Interim Meeting</w:t>
      </w:r>
    </w:p>
    <w:p w14:paraId="0628709D" w14:textId="77777777" w:rsidR="007554EA" w:rsidRPr="003A6CF5" w:rsidRDefault="00DA7158" w:rsidP="007554EA">
      <w:pPr>
        <w:pStyle w:val="NoSpacing"/>
        <w:jc w:val="center"/>
        <w:rPr>
          <w:b/>
          <w:sz w:val="36"/>
          <w:szCs w:val="36"/>
          <w:u w:val="single"/>
        </w:rPr>
      </w:pPr>
      <w:r>
        <w:rPr>
          <w:b/>
          <w:sz w:val="36"/>
          <w:szCs w:val="36"/>
        </w:rPr>
        <w:t>October 25 –October 26, 20</w:t>
      </w:r>
      <w:r w:rsidR="00C96092" w:rsidRPr="00DA7158">
        <w:rPr>
          <w:b/>
          <w:sz w:val="36"/>
          <w:szCs w:val="36"/>
        </w:rPr>
        <w:t>22</w:t>
      </w:r>
    </w:p>
    <w:p w14:paraId="5874D887" w14:textId="77777777" w:rsidR="007554EA" w:rsidRDefault="007554EA" w:rsidP="007554EA">
      <w:pPr>
        <w:pStyle w:val="NoSpacing"/>
      </w:pPr>
    </w:p>
    <w:p w14:paraId="15A3944E" w14:textId="77777777" w:rsidR="00255AD8" w:rsidRDefault="00255AD8" w:rsidP="00255AD8">
      <w:pPr>
        <w:pStyle w:val="NoSpacing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genda</w:t>
      </w:r>
    </w:p>
    <w:p w14:paraId="3F7D1EF8" w14:textId="77777777" w:rsidR="00DA7158" w:rsidRDefault="00DA7158" w:rsidP="27FB8547">
      <w:pPr>
        <w:pStyle w:val="NoSpacing"/>
        <w:rPr>
          <w:b/>
          <w:sz w:val="20"/>
          <w:szCs w:val="20"/>
        </w:rPr>
      </w:pPr>
    </w:p>
    <w:p w14:paraId="3E19F77F" w14:textId="77777777" w:rsidR="00FA0285" w:rsidRPr="009E32ED" w:rsidRDefault="00996558" w:rsidP="27FB8547">
      <w:pPr>
        <w:pStyle w:val="NoSpacing"/>
        <w:rPr>
          <w:b/>
          <w:bCs/>
          <w:sz w:val="20"/>
          <w:szCs w:val="20"/>
        </w:rPr>
      </w:pPr>
      <w:r>
        <w:rPr>
          <w:b/>
          <w:sz w:val="20"/>
          <w:szCs w:val="20"/>
        </w:rPr>
        <w:br/>
      </w:r>
      <w:r w:rsidR="00D74CB7" w:rsidRPr="009E32ED">
        <w:rPr>
          <w:b/>
          <w:sz w:val="20"/>
          <w:szCs w:val="20"/>
        </w:rPr>
        <w:t>Note</w:t>
      </w:r>
      <w:r w:rsidR="009E32ED">
        <w:rPr>
          <w:b/>
          <w:sz w:val="20"/>
          <w:szCs w:val="20"/>
        </w:rPr>
        <w:t>:</w:t>
      </w:r>
      <w:r w:rsidR="00D74CB7" w:rsidRPr="009E32ED">
        <w:rPr>
          <w:b/>
          <w:sz w:val="20"/>
          <w:szCs w:val="20"/>
        </w:rPr>
        <w:t xml:space="preserve"> </w:t>
      </w:r>
      <w:r w:rsidR="27FB8547" w:rsidRPr="27FB8547">
        <w:rPr>
          <w:b/>
          <w:bCs/>
          <w:sz w:val="20"/>
          <w:szCs w:val="20"/>
          <w:highlight w:val="yellow"/>
        </w:rPr>
        <w:t xml:space="preserve">All times listed are Eastern Time - </w:t>
      </w:r>
      <w:r w:rsidR="27FB8547" w:rsidRPr="27FB8547">
        <w:rPr>
          <w:b/>
          <w:bCs/>
          <w:sz w:val="20"/>
          <w:szCs w:val="20"/>
        </w:rPr>
        <w:t>Events and times are subject to change without notice</w:t>
      </w:r>
    </w:p>
    <w:p w14:paraId="05389018" w14:textId="77777777" w:rsidR="00255AD8" w:rsidRPr="009E32ED" w:rsidRDefault="00255AD8" w:rsidP="007554EA">
      <w:pPr>
        <w:pStyle w:val="NoSpacing"/>
        <w:rPr>
          <w:sz w:val="20"/>
          <w:szCs w:val="20"/>
        </w:rPr>
      </w:pPr>
    </w:p>
    <w:p w14:paraId="65FC8ABC" w14:textId="77777777" w:rsidR="00A02288" w:rsidRPr="009E32ED" w:rsidRDefault="00A72739" w:rsidP="007554EA">
      <w:pPr>
        <w:pStyle w:val="NoSpacing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Tuesday</w:t>
      </w:r>
      <w:r w:rsidR="00A02288" w:rsidRPr="009E32ED">
        <w:rPr>
          <w:b/>
          <w:sz w:val="20"/>
          <w:szCs w:val="20"/>
          <w:u w:val="single"/>
        </w:rPr>
        <w:t xml:space="preserve">, </w:t>
      </w:r>
      <w:r>
        <w:rPr>
          <w:b/>
          <w:sz w:val="20"/>
          <w:szCs w:val="20"/>
          <w:u w:val="single"/>
        </w:rPr>
        <w:t xml:space="preserve">October </w:t>
      </w:r>
      <w:r w:rsidR="00D60FB7">
        <w:rPr>
          <w:b/>
          <w:sz w:val="20"/>
          <w:szCs w:val="20"/>
          <w:u w:val="single"/>
        </w:rPr>
        <w:t>2</w:t>
      </w:r>
      <w:r w:rsidR="00630CE0">
        <w:rPr>
          <w:b/>
          <w:sz w:val="20"/>
          <w:szCs w:val="20"/>
          <w:u w:val="single"/>
        </w:rPr>
        <w:t>5</w:t>
      </w:r>
      <w:r w:rsidR="00A02288" w:rsidRPr="009E32ED">
        <w:rPr>
          <w:b/>
          <w:sz w:val="20"/>
          <w:szCs w:val="20"/>
          <w:u w:val="single"/>
        </w:rPr>
        <w:t>, 202</w:t>
      </w:r>
      <w:r w:rsidR="00D60FB7">
        <w:rPr>
          <w:b/>
          <w:sz w:val="20"/>
          <w:szCs w:val="20"/>
          <w:u w:val="single"/>
        </w:rPr>
        <w:t>2</w:t>
      </w:r>
    </w:p>
    <w:p w14:paraId="246339F9" w14:textId="77777777" w:rsidR="00A02288" w:rsidRPr="009E32ED" w:rsidRDefault="00A02288" w:rsidP="00A02288">
      <w:pPr>
        <w:pStyle w:val="NoSpacing"/>
        <w:ind w:left="720" w:firstLine="720"/>
        <w:rPr>
          <w:sz w:val="20"/>
          <w:szCs w:val="20"/>
        </w:rPr>
      </w:pPr>
    </w:p>
    <w:p w14:paraId="0DB3B99C" w14:textId="77777777" w:rsidR="00A02288" w:rsidRPr="009E32ED" w:rsidRDefault="009719C4" w:rsidP="009719C4">
      <w:pPr>
        <w:pStyle w:val="NoSpacing"/>
        <w:rPr>
          <w:sz w:val="20"/>
          <w:szCs w:val="20"/>
        </w:rPr>
      </w:pPr>
      <w:bookmarkStart w:id="0" w:name="_Hlk53129194"/>
      <w:r w:rsidRPr="009E32ED">
        <w:rPr>
          <w:sz w:val="20"/>
          <w:szCs w:val="20"/>
        </w:rPr>
        <w:t>9</w:t>
      </w:r>
      <w:r w:rsidR="00996558">
        <w:rPr>
          <w:sz w:val="20"/>
          <w:szCs w:val="20"/>
        </w:rPr>
        <w:t>:</w:t>
      </w:r>
      <w:r w:rsidR="00630CE0">
        <w:rPr>
          <w:sz w:val="20"/>
          <w:szCs w:val="20"/>
        </w:rPr>
        <w:t>30</w:t>
      </w:r>
      <w:r w:rsidRPr="009E32ED">
        <w:rPr>
          <w:sz w:val="20"/>
          <w:szCs w:val="20"/>
        </w:rPr>
        <w:t xml:space="preserve"> am – </w:t>
      </w:r>
      <w:r w:rsidR="00D74CB7" w:rsidRPr="009E32ED">
        <w:rPr>
          <w:sz w:val="20"/>
          <w:szCs w:val="20"/>
        </w:rPr>
        <w:t>9:</w:t>
      </w:r>
      <w:r w:rsidR="001D7CA8">
        <w:rPr>
          <w:sz w:val="20"/>
          <w:szCs w:val="20"/>
        </w:rPr>
        <w:t>45</w:t>
      </w:r>
      <w:r w:rsidR="00D74CB7" w:rsidRPr="009E32ED">
        <w:rPr>
          <w:sz w:val="20"/>
          <w:szCs w:val="20"/>
        </w:rPr>
        <w:t xml:space="preserve"> a</w:t>
      </w:r>
      <w:r w:rsidR="0048096D" w:rsidRPr="009E32ED">
        <w:rPr>
          <w:sz w:val="20"/>
          <w:szCs w:val="20"/>
        </w:rPr>
        <w:t>m</w:t>
      </w:r>
      <w:r w:rsidRPr="009E32ED">
        <w:rPr>
          <w:sz w:val="20"/>
          <w:szCs w:val="20"/>
        </w:rPr>
        <w:tab/>
      </w:r>
      <w:r w:rsidR="0048096D" w:rsidRPr="009E32ED">
        <w:rPr>
          <w:sz w:val="20"/>
          <w:szCs w:val="20"/>
        </w:rPr>
        <w:tab/>
      </w:r>
      <w:r w:rsidR="00D74CB7" w:rsidRPr="009E32ED">
        <w:rPr>
          <w:sz w:val="20"/>
          <w:szCs w:val="20"/>
        </w:rPr>
        <w:t>W</w:t>
      </w:r>
      <w:r w:rsidR="00A72739">
        <w:rPr>
          <w:sz w:val="20"/>
          <w:szCs w:val="20"/>
        </w:rPr>
        <w:t>elcome</w:t>
      </w:r>
      <w:r w:rsidR="00450DAC">
        <w:rPr>
          <w:sz w:val="20"/>
          <w:szCs w:val="20"/>
        </w:rPr>
        <w:t xml:space="preserve"> and the structure of</w:t>
      </w:r>
      <w:r w:rsidR="00C03262">
        <w:rPr>
          <w:sz w:val="20"/>
          <w:szCs w:val="20"/>
        </w:rPr>
        <w:t xml:space="preserve"> the </w:t>
      </w:r>
      <w:r w:rsidR="00502DD2">
        <w:rPr>
          <w:sz w:val="20"/>
          <w:szCs w:val="20"/>
        </w:rPr>
        <w:t>virtual</w:t>
      </w:r>
      <w:r w:rsidR="00630CE0">
        <w:rPr>
          <w:sz w:val="20"/>
          <w:szCs w:val="20"/>
        </w:rPr>
        <w:t xml:space="preserve"> </w:t>
      </w:r>
      <w:r w:rsidR="00450DAC">
        <w:rPr>
          <w:sz w:val="20"/>
          <w:szCs w:val="20"/>
        </w:rPr>
        <w:t xml:space="preserve">meeting </w:t>
      </w:r>
      <w:bookmarkEnd w:id="0"/>
    </w:p>
    <w:p w14:paraId="42E45955" w14:textId="77777777" w:rsidR="00A02288" w:rsidRPr="009E32ED" w:rsidRDefault="00A02288" w:rsidP="00A02288">
      <w:pPr>
        <w:pStyle w:val="NoSpacing"/>
        <w:rPr>
          <w:sz w:val="20"/>
          <w:szCs w:val="20"/>
        </w:rPr>
      </w:pPr>
    </w:p>
    <w:p w14:paraId="4D43EC8B" w14:textId="77777777" w:rsidR="0048096D" w:rsidRPr="009E32ED" w:rsidRDefault="001D7CA8" w:rsidP="00ED1328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10:00</w:t>
      </w:r>
      <w:r w:rsidR="0048096D" w:rsidRPr="009E32ED">
        <w:rPr>
          <w:sz w:val="20"/>
          <w:szCs w:val="20"/>
        </w:rPr>
        <w:t xml:space="preserve"> </w:t>
      </w:r>
      <w:r w:rsidR="00D74CB7" w:rsidRPr="009E32ED">
        <w:rPr>
          <w:sz w:val="20"/>
          <w:szCs w:val="20"/>
        </w:rPr>
        <w:t>a</w:t>
      </w:r>
      <w:r w:rsidR="0048096D" w:rsidRPr="009E32ED">
        <w:rPr>
          <w:sz w:val="20"/>
          <w:szCs w:val="20"/>
        </w:rPr>
        <w:t xml:space="preserve">m – </w:t>
      </w:r>
      <w:r w:rsidR="00D74CB7" w:rsidRPr="009E32ED">
        <w:rPr>
          <w:sz w:val="20"/>
          <w:szCs w:val="20"/>
        </w:rPr>
        <w:t>1</w:t>
      </w:r>
      <w:r>
        <w:rPr>
          <w:sz w:val="20"/>
          <w:szCs w:val="20"/>
        </w:rPr>
        <w:t>1:45</w:t>
      </w:r>
      <w:r w:rsidR="0048096D" w:rsidRPr="009E32ED">
        <w:rPr>
          <w:sz w:val="20"/>
          <w:szCs w:val="20"/>
        </w:rPr>
        <w:t xml:space="preserve"> </w:t>
      </w:r>
      <w:r w:rsidR="00A72739">
        <w:rPr>
          <w:sz w:val="20"/>
          <w:szCs w:val="20"/>
        </w:rPr>
        <w:t>am</w:t>
      </w:r>
      <w:r w:rsidR="0048096D" w:rsidRPr="009E32ED">
        <w:rPr>
          <w:sz w:val="20"/>
          <w:szCs w:val="20"/>
        </w:rPr>
        <w:tab/>
      </w:r>
      <w:r w:rsidR="0048096D" w:rsidRPr="009E32ED">
        <w:rPr>
          <w:sz w:val="20"/>
          <w:szCs w:val="20"/>
        </w:rPr>
        <w:tab/>
      </w:r>
      <w:r w:rsidR="00776D88" w:rsidRPr="009E32ED">
        <w:rPr>
          <w:sz w:val="20"/>
          <w:szCs w:val="20"/>
        </w:rPr>
        <w:t>Specifications and Tolerances Committee Open Hearing</w:t>
      </w:r>
    </w:p>
    <w:p w14:paraId="41D66218" w14:textId="77777777" w:rsidR="0002028B" w:rsidRDefault="0002028B" w:rsidP="00ED1328">
      <w:pPr>
        <w:pStyle w:val="NoSpacing"/>
        <w:rPr>
          <w:sz w:val="20"/>
          <w:szCs w:val="20"/>
        </w:rPr>
      </w:pPr>
    </w:p>
    <w:p w14:paraId="587E0524" w14:textId="77777777" w:rsidR="0048096D" w:rsidRDefault="00630CE0" w:rsidP="00ED1328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12:00 pm-</w:t>
      </w:r>
      <w:r w:rsidR="00B20027">
        <w:rPr>
          <w:sz w:val="20"/>
          <w:szCs w:val="20"/>
        </w:rPr>
        <w:t xml:space="preserve"> 12:30 pm                         LUNCH</w:t>
      </w:r>
    </w:p>
    <w:p w14:paraId="7598086C" w14:textId="77777777" w:rsidR="00B20027" w:rsidRPr="009E32ED" w:rsidRDefault="00B20027" w:rsidP="00ED1328">
      <w:pPr>
        <w:pStyle w:val="NoSpacing"/>
        <w:rPr>
          <w:sz w:val="20"/>
          <w:szCs w:val="20"/>
        </w:rPr>
      </w:pPr>
    </w:p>
    <w:p w14:paraId="648808F9" w14:textId="77777777" w:rsidR="00ED1328" w:rsidRPr="009E32ED" w:rsidRDefault="001D7CA8" w:rsidP="00ED1328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12:</w:t>
      </w:r>
      <w:r w:rsidR="0002028B">
        <w:rPr>
          <w:sz w:val="20"/>
          <w:szCs w:val="20"/>
        </w:rPr>
        <w:t>30</w:t>
      </w:r>
      <w:r>
        <w:rPr>
          <w:sz w:val="20"/>
          <w:szCs w:val="20"/>
        </w:rPr>
        <w:t xml:space="preserve"> p</w:t>
      </w:r>
      <w:r w:rsidR="00ED1328" w:rsidRPr="009E32ED">
        <w:rPr>
          <w:sz w:val="20"/>
          <w:szCs w:val="20"/>
        </w:rPr>
        <w:t>m</w:t>
      </w:r>
      <w:r w:rsidR="00774538" w:rsidRPr="009E32ED">
        <w:rPr>
          <w:sz w:val="20"/>
          <w:szCs w:val="20"/>
        </w:rPr>
        <w:t xml:space="preserve"> – </w:t>
      </w:r>
      <w:r w:rsidR="00926E5D">
        <w:rPr>
          <w:sz w:val="20"/>
          <w:szCs w:val="20"/>
        </w:rPr>
        <w:t>2:00</w:t>
      </w:r>
      <w:r w:rsidR="00ED1328" w:rsidRPr="009E32ED">
        <w:rPr>
          <w:sz w:val="20"/>
          <w:szCs w:val="20"/>
        </w:rPr>
        <w:t xml:space="preserve"> pm</w:t>
      </w:r>
      <w:r w:rsidR="00ED1328" w:rsidRPr="009E32ED">
        <w:rPr>
          <w:sz w:val="20"/>
          <w:szCs w:val="20"/>
        </w:rPr>
        <w:tab/>
      </w:r>
      <w:r w:rsidR="00996558">
        <w:rPr>
          <w:sz w:val="20"/>
          <w:szCs w:val="20"/>
        </w:rPr>
        <w:tab/>
      </w:r>
      <w:r w:rsidR="00776D88">
        <w:rPr>
          <w:sz w:val="20"/>
          <w:szCs w:val="20"/>
        </w:rPr>
        <w:t>Laws and Regulation</w:t>
      </w:r>
      <w:r w:rsidR="00776D88" w:rsidRPr="009E32ED">
        <w:rPr>
          <w:sz w:val="20"/>
          <w:szCs w:val="20"/>
        </w:rPr>
        <w:t xml:space="preserve"> Committee Open Hearing</w:t>
      </w:r>
    </w:p>
    <w:p w14:paraId="51CD2E78" w14:textId="77777777" w:rsidR="00D74CB7" w:rsidRPr="009E32ED" w:rsidRDefault="00D74CB7" w:rsidP="00ED1328">
      <w:pPr>
        <w:pStyle w:val="NoSpacing"/>
        <w:rPr>
          <w:sz w:val="20"/>
          <w:szCs w:val="20"/>
        </w:rPr>
      </w:pPr>
    </w:p>
    <w:p w14:paraId="477C8EA8" w14:textId="77777777" w:rsidR="00D74CB7" w:rsidRPr="009E32ED" w:rsidRDefault="00450DAC" w:rsidP="00ED1328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2</w:t>
      </w:r>
      <w:r w:rsidR="00D74CB7" w:rsidRPr="009E32ED">
        <w:rPr>
          <w:sz w:val="20"/>
          <w:szCs w:val="20"/>
        </w:rPr>
        <w:t>:</w:t>
      </w:r>
      <w:r w:rsidR="00926E5D">
        <w:rPr>
          <w:sz w:val="20"/>
          <w:szCs w:val="20"/>
        </w:rPr>
        <w:t>15</w:t>
      </w:r>
      <w:r w:rsidR="00D74CB7" w:rsidRPr="009E32ED">
        <w:rPr>
          <w:sz w:val="20"/>
          <w:szCs w:val="20"/>
        </w:rPr>
        <w:t xml:space="preserve"> pm – 3:</w:t>
      </w:r>
      <w:r w:rsidR="00926E5D">
        <w:rPr>
          <w:sz w:val="20"/>
          <w:szCs w:val="20"/>
        </w:rPr>
        <w:t>15</w:t>
      </w:r>
      <w:r w:rsidR="00D74CB7" w:rsidRPr="009E32ED">
        <w:rPr>
          <w:sz w:val="20"/>
          <w:szCs w:val="20"/>
        </w:rPr>
        <w:t xml:space="preserve"> pm</w:t>
      </w:r>
      <w:r w:rsidR="00D74CB7" w:rsidRPr="009E32ED">
        <w:rPr>
          <w:sz w:val="20"/>
          <w:szCs w:val="20"/>
        </w:rPr>
        <w:tab/>
      </w:r>
      <w:r w:rsidR="00D74CB7" w:rsidRPr="009E32ED">
        <w:rPr>
          <w:sz w:val="20"/>
          <w:szCs w:val="20"/>
        </w:rPr>
        <w:tab/>
        <w:t>Professional Development Committee Open Hearing</w:t>
      </w:r>
    </w:p>
    <w:p w14:paraId="10798D70" w14:textId="77777777" w:rsidR="00A02288" w:rsidRDefault="00A02288" w:rsidP="007554EA">
      <w:pPr>
        <w:pStyle w:val="NoSpacing"/>
        <w:rPr>
          <w:bCs/>
          <w:sz w:val="20"/>
          <w:szCs w:val="20"/>
        </w:rPr>
      </w:pPr>
    </w:p>
    <w:p w14:paraId="2233C354" w14:textId="77777777" w:rsidR="00242131" w:rsidRPr="00776D88" w:rsidRDefault="00242131" w:rsidP="007554EA">
      <w:pPr>
        <w:pStyle w:val="NoSpacing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3:20 </w:t>
      </w:r>
      <w:r w:rsidR="00B63262">
        <w:rPr>
          <w:bCs/>
          <w:sz w:val="20"/>
          <w:szCs w:val="20"/>
        </w:rPr>
        <w:t>pm -</w:t>
      </w:r>
      <w:r w:rsidR="00C37226">
        <w:rPr>
          <w:bCs/>
          <w:sz w:val="20"/>
          <w:szCs w:val="20"/>
        </w:rPr>
        <w:t>4:30 pm</w:t>
      </w:r>
      <w:r w:rsidR="008419BB">
        <w:rPr>
          <w:bCs/>
          <w:sz w:val="20"/>
          <w:szCs w:val="20"/>
        </w:rPr>
        <w:t xml:space="preserve">                             BOD</w:t>
      </w:r>
      <w:r w:rsidR="00D52695">
        <w:rPr>
          <w:bCs/>
          <w:sz w:val="20"/>
          <w:szCs w:val="20"/>
        </w:rPr>
        <w:t xml:space="preserve"> OPENING Hearing</w:t>
      </w:r>
    </w:p>
    <w:p w14:paraId="36D9257D" w14:textId="77777777" w:rsidR="00A02288" w:rsidRDefault="00A02288" w:rsidP="007554EA">
      <w:pPr>
        <w:pStyle w:val="NoSpacing"/>
        <w:rPr>
          <w:b/>
          <w:sz w:val="20"/>
          <w:szCs w:val="20"/>
          <w:u w:val="single"/>
        </w:rPr>
      </w:pPr>
    </w:p>
    <w:p w14:paraId="437FFA30" w14:textId="77777777" w:rsidR="00996558" w:rsidRPr="009E32ED" w:rsidRDefault="00996558" w:rsidP="007554EA">
      <w:pPr>
        <w:pStyle w:val="NoSpacing"/>
        <w:rPr>
          <w:b/>
          <w:sz w:val="20"/>
          <w:szCs w:val="20"/>
          <w:u w:val="single"/>
        </w:rPr>
      </w:pPr>
    </w:p>
    <w:p w14:paraId="1FADCBBF" w14:textId="77777777" w:rsidR="007554EA" w:rsidRPr="009E32ED" w:rsidRDefault="00450DAC" w:rsidP="007554EA">
      <w:pPr>
        <w:pStyle w:val="NoSpacing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 xml:space="preserve">Wednesday October </w:t>
      </w:r>
      <w:r w:rsidR="005B6508">
        <w:rPr>
          <w:b/>
          <w:sz w:val="20"/>
          <w:szCs w:val="20"/>
          <w:u w:val="single"/>
        </w:rPr>
        <w:t>2</w:t>
      </w:r>
      <w:r w:rsidR="00630CE0">
        <w:rPr>
          <w:b/>
          <w:sz w:val="20"/>
          <w:szCs w:val="20"/>
          <w:u w:val="single"/>
        </w:rPr>
        <w:t>6</w:t>
      </w:r>
      <w:r w:rsidR="00A02288" w:rsidRPr="009E32ED">
        <w:rPr>
          <w:b/>
          <w:sz w:val="20"/>
          <w:szCs w:val="20"/>
          <w:u w:val="single"/>
        </w:rPr>
        <w:t>, 202</w:t>
      </w:r>
      <w:r w:rsidR="005B6508">
        <w:rPr>
          <w:b/>
          <w:sz w:val="20"/>
          <w:szCs w:val="20"/>
          <w:u w:val="single"/>
        </w:rPr>
        <w:t>2</w:t>
      </w:r>
    </w:p>
    <w:p w14:paraId="696E1CBA" w14:textId="77777777" w:rsidR="00A02288" w:rsidRPr="009E32ED" w:rsidRDefault="00A02288" w:rsidP="0091356E">
      <w:pPr>
        <w:pStyle w:val="NoSpacing"/>
        <w:rPr>
          <w:sz w:val="20"/>
          <w:szCs w:val="20"/>
        </w:rPr>
      </w:pPr>
    </w:p>
    <w:p w14:paraId="4050EA34" w14:textId="77777777" w:rsidR="007554EA" w:rsidRPr="009E32ED" w:rsidRDefault="00450DAC" w:rsidP="0091356E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9</w:t>
      </w:r>
      <w:r w:rsidR="00A02288" w:rsidRPr="009E32ED">
        <w:rPr>
          <w:sz w:val="20"/>
          <w:szCs w:val="20"/>
        </w:rPr>
        <w:t>:</w:t>
      </w:r>
      <w:r w:rsidR="002500C5">
        <w:rPr>
          <w:sz w:val="20"/>
          <w:szCs w:val="20"/>
        </w:rPr>
        <w:t>00</w:t>
      </w:r>
      <w:r w:rsidR="00A02288" w:rsidRPr="009E32ED">
        <w:rPr>
          <w:sz w:val="20"/>
          <w:szCs w:val="20"/>
        </w:rPr>
        <w:t xml:space="preserve"> am –</w:t>
      </w:r>
      <w:r w:rsidR="009719C4" w:rsidRPr="009E32ED">
        <w:rPr>
          <w:sz w:val="20"/>
          <w:szCs w:val="20"/>
        </w:rPr>
        <w:t xml:space="preserve"> </w:t>
      </w:r>
      <w:r w:rsidR="00D74CB7" w:rsidRPr="009E32ED">
        <w:rPr>
          <w:sz w:val="20"/>
          <w:szCs w:val="20"/>
        </w:rPr>
        <w:t>1</w:t>
      </w:r>
      <w:r w:rsidR="00123E5B">
        <w:rPr>
          <w:sz w:val="20"/>
          <w:szCs w:val="20"/>
        </w:rPr>
        <w:t>2:00</w:t>
      </w:r>
      <w:r w:rsidR="00A02288" w:rsidRPr="009E32ED">
        <w:rPr>
          <w:sz w:val="20"/>
          <w:szCs w:val="20"/>
        </w:rPr>
        <w:t xml:space="preserve"> </w:t>
      </w:r>
      <w:r w:rsidR="00123E5B">
        <w:rPr>
          <w:sz w:val="20"/>
          <w:szCs w:val="20"/>
        </w:rPr>
        <w:t>p</w:t>
      </w:r>
      <w:r w:rsidR="00A02288" w:rsidRPr="009E32ED">
        <w:rPr>
          <w:sz w:val="20"/>
          <w:szCs w:val="20"/>
        </w:rPr>
        <w:t>m</w:t>
      </w:r>
      <w:r w:rsidR="007554EA" w:rsidRPr="009E32ED">
        <w:rPr>
          <w:sz w:val="20"/>
          <w:szCs w:val="20"/>
        </w:rPr>
        <w:tab/>
      </w:r>
      <w:r w:rsidR="007554EA" w:rsidRPr="009E32ED">
        <w:rPr>
          <w:sz w:val="20"/>
          <w:szCs w:val="20"/>
        </w:rPr>
        <w:tab/>
      </w:r>
      <w:r w:rsidR="00D74CB7" w:rsidRPr="009E32ED">
        <w:rPr>
          <w:sz w:val="20"/>
          <w:szCs w:val="20"/>
        </w:rPr>
        <w:t>Specifications and Tolerances Committee Work Session</w:t>
      </w:r>
      <w:r w:rsidR="004E5A18">
        <w:rPr>
          <w:sz w:val="20"/>
          <w:szCs w:val="20"/>
        </w:rPr>
        <w:t xml:space="preserve"> </w:t>
      </w:r>
    </w:p>
    <w:p w14:paraId="7B35B689" w14:textId="77777777" w:rsidR="00A02288" w:rsidRPr="009E32ED" w:rsidRDefault="00CA0CAD" w:rsidP="009861F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 xml:space="preserve">                         </w:t>
      </w:r>
      <w:r w:rsidR="0040099E">
        <w:rPr>
          <w:sz w:val="20"/>
          <w:szCs w:val="20"/>
        </w:rPr>
        <w:t xml:space="preserve">              </w:t>
      </w:r>
      <w:r w:rsidR="002500C5">
        <w:rPr>
          <w:sz w:val="20"/>
          <w:szCs w:val="20"/>
        </w:rPr>
        <w:t xml:space="preserve">                   </w:t>
      </w:r>
      <w:r w:rsidR="00D74CB7" w:rsidRPr="009E32ED">
        <w:rPr>
          <w:sz w:val="20"/>
          <w:szCs w:val="20"/>
        </w:rPr>
        <w:t>Laws and Regulations Committee Work Session</w:t>
      </w:r>
      <w:r w:rsidR="00A02288" w:rsidRPr="009E32ED">
        <w:rPr>
          <w:sz w:val="20"/>
          <w:szCs w:val="20"/>
        </w:rPr>
        <w:t xml:space="preserve"> </w:t>
      </w:r>
    </w:p>
    <w:p w14:paraId="56A8AA51" w14:textId="77777777" w:rsidR="00786968" w:rsidRPr="00450DAC" w:rsidRDefault="005F1A18" w:rsidP="00786968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</w:t>
      </w:r>
      <w:r w:rsidR="009719C4" w:rsidRPr="009E32ED">
        <w:rPr>
          <w:sz w:val="20"/>
          <w:szCs w:val="20"/>
        </w:rPr>
        <w:tab/>
      </w:r>
      <w:r w:rsidR="009719C4" w:rsidRPr="009E32ED">
        <w:rPr>
          <w:sz w:val="20"/>
          <w:szCs w:val="20"/>
        </w:rPr>
        <w:tab/>
      </w:r>
      <w:r w:rsidR="00D74CB7" w:rsidRPr="009E32ED">
        <w:rPr>
          <w:sz w:val="20"/>
          <w:szCs w:val="20"/>
        </w:rPr>
        <w:t>Professional Development Committee Work Sess</w:t>
      </w:r>
      <w:r w:rsidR="00450DAC">
        <w:rPr>
          <w:sz w:val="20"/>
          <w:szCs w:val="20"/>
        </w:rPr>
        <w:t>ion</w:t>
      </w:r>
    </w:p>
    <w:p w14:paraId="1F9ACBB5" w14:textId="77777777" w:rsidR="00786968" w:rsidRPr="009E32ED" w:rsidRDefault="007F574C" w:rsidP="00D74CB7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</w:t>
      </w:r>
      <w:r w:rsidR="005F1A18">
        <w:rPr>
          <w:sz w:val="20"/>
          <w:szCs w:val="20"/>
        </w:rPr>
        <w:t xml:space="preserve">BOD </w:t>
      </w:r>
      <w:r>
        <w:rPr>
          <w:sz w:val="20"/>
          <w:szCs w:val="20"/>
        </w:rPr>
        <w:t>Work Session</w:t>
      </w:r>
    </w:p>
    <w:p w14:paraId="10858FE9" w14:textId="77777777" w:rsidR="00BD6ACA" w:rsidRDefault="00BD6ACA" w:rsidP="009F72BA">
      <w:pPr>
        <w:pStyle w:val="NoSpacing"/>
        <w:rPr>
          <w:sz w:val="20"/>
          <w:szCs w:val="20"/>
        </w:rPr>
      </w:pPr>
    </w:p>
    <w:p w14:paraId="6EEE971D" w14:textId="77777777" w:rsidR="007554EA" w:rsidRDefault="009F72BA" w:rsidP="009F72BA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 xml:space="preserve">12:00 pm-1:00 pm </w:t>
      </w:r>
      <w:r w:rsidR="00BD6ACA">
        <w:rPr>
          <w:sz w:val="20"/>
          <w:szCs w:val="20"/>
        </w:rPr>
        <w:t xml:space="preserve">                           </w:t>
      </w:r>
      <w:r>
        <w:rPr>
          <w:sz w:val="20"/>
          <w:szCs w:val="20"/>
        </w:rPr>
        <w:t>Lunch</w:t>
      </w:r>
    </w:p>
    <w:p w14:paraId="52281996" w14:textId="77777777" w:rsidR="00EA4BBD" w:rsidRDefault="00EA4BBD" w:rsidP="009F72BA">
      <w:pPr>
        <w:pStyle w:val="NoSpacing"/>
        <w:rPr>
          <w:sz w:val="20"/>
          <w:szCs w:val="20"/>
        </w:rPr>
      </w:pPr>
    </w:p>
    <w:p w14:paraId="676A789D" w14:textId="77777777" w:rsidR="00786968" w:rsidRPr="009E32ED" w:rsidRDefault="27FB8547" w:rsidP="00786968">
      <w:pPr>
        <w:pStyle w:val="NoSpacing"/>
        <w:rPr>
          <w:sz w:val="20"/>
          <w:szCs w:val="20"/>
        </w:rPr>
      </w:pPr>
      <w:r w:rsidRPr="27FB8547">
        <w:rPr>
          <w:sz w:val="20"/>
          <w:szCs w:val="20"/>
        </w:rPr>
        <w:t xml:space="preserve">1:00 pm- 3:00 pm              </w:t>
      </w:r>
      <w:r w:rsidR="00EA4BBD">
        <w:tab/>
      </w:r>
      <w:r w:rsidR="00EA4BBD">
        <w:tab/>
      </w:r>
      <w:r w:rsidRPr="27FB8547">
        <w:rPr>
          <w:sz w:val="20"/>
          <w:szCs w:val="20"/>
        </w:rPr>
        <w:t xml:space="preserve">Interim Meeting Item Status Session and Business Meeting </w:t>
      </w:r>
    </w:p>
    <w:p w14:paraId="7AA2192A" w14:textId="77777777" w:rsidR="00786968" w:rsidRPr="009E32ED" w:rsidRDefault="00786968" w:rsidP="00786968">
      <w:pPr>
        <w:pStyle w:val="NoSpacing"/>
        <w:ind w:left="360"/>
        <w:rPr>
          <w:sz w:val="20"/>
          <w:szCs w:val="20"/>
        </w:rPr>
      </w:pPr>
    </w:p>
    <w:p w14:paraId="37AC634F" w14:textId="77777777" w:rsidR="00786968" w:rsidRPr="009E32ED" w:rsidRDefault="00786968" w:rsidP="00786968">
      <w:pPr>
        <w:pStyle w:val="NoSpacing"/>
        <w:numPr>
          <w:ilvl w:val="0"/>
          <w:numId w:val="23"/>
        </w:numPr>
        <w:rPr>
          <w:sz w:val="20"/>
          <w:szCs w:val="20"/>
        </w:rPr>
      </w:pPr>
      <w:r w:rsidRPr="009E32ED">
        <w:rPr>
          <w:sz w:val="20"/>
          <w:szCs w:val="20"/>
        </w:rPr>
        <w:t>Specifications and</w:t>
      </w:r>
      <w:r w:rsidR="00630CE0">
        <w:rPr>
          <w:sz w:val="20"/>
          <w:szCs w:val="20"/>
        </w:rPr>
        <w:t xml:space="preserve"> T</w:t>
      </w:r>
      <w:r w:rsidRPr="009E32ED">
        <w:rPr>
          <w:sz w:val="20"/>
          <w:szCs w:val="20"/>
        </w:rPr>
        <w:t>olerances Committee</w:t>
      </w:r>
    </w:p>
    <w:p w14:paraId="6B6A9BB2" w14:textId="77777777" w:rsidR="00786968" w:rsidRPr="009E32ED" w:rsidRDefault="00786968" w:rsidP="00786968">
      <w:pPr>
        <w:pStyle w:val="NoSpacing"/>
        <w:numPr>
          <w:ilvl w:val="0"/>
          <w:numId w:val="23"/>
        </w:numPr>
        <w:rPr>
          <w:sz w:val="20"/>
          <w:szCs w:val="20"/>
        </w:rPr>
      </w:pPr>
      <w:r w:rsidRPr="009E32ED">
        <w:rPr>
          <w:sz w:val="20"/>
          <w:szCs w:val="20"/>
        </w:rPr>
        <w:t>Laws and Regulations Committee</w:t>
      </w:r>
    </w:p>
    <w:p w14:paraId="73E3FF3C" w14:textId="77777777" w:rsidR="00786968" w:rsidRPr="009E32ED" w:rsidRDefault="00786968" w:rsidP="00786968">
      <w:pPr>
        <w:pStyle w:val="NoSpacing"/>
        <w:numPr>
          <w:ilvl w:val="0"/>
          <w:numId w:val="23"/>
        </w:numPr>
        <w:rPr>
          <w:sz w:val="20"/>
          <w:szCs w:val="20"/>
        </w:rPr>
      </w:pPr>
      <w:r w:rsidRPr="009E32ED">
        <w:rPr>
          <w:sz w:val="20"/>
          <w:szCs w:val="20"/>
        </w:rPr>
        <w:t>Professional Development Committee</w:t>
      </w:r>
    </w:p>
    <w:p w14:paraId="0CC39F81" w14:textId="77777777" w:rsidR="00786968" w:rsidRPr="009E32ED" w:rsidRDefault="00786968" w:rsidP="00786968">
      <w:pPr>
        <w:pStyle w:val="NoSpacing"/>
        <w:rPr>
          <w:sz w:val="20"/>
          <w:szCs w:val="20"/>
        </w:rPr>
      </w:pPr>
      <w:r w:rsidRPr="009E32ED">
        <w:rPr>
          <w:sz w:val="20"/>
          <w:szCs w:val="20"/>
        </w:rPr>
        <w:tab/>
      </w:r>
      <w:r w:rsidRPr="009E32ED">
        <w:rPr>
          <w:sz w:val="20"/>
          <w:szCs w:val="20"/>
        </w:rPr>
        <w:tab/>
      </w:r>
      <w:r w:rsidRPr="009E32ED">
        <w:rPr>
          <w:sz w:val="20"/>
          <w:szCs w:val="20"/>
        </w:rPr>
        <w:tab/>
      </w:r>
      <w:r w:rsidRPr="009E32ED">
        <w:rPr>
          <w:sz w:val="20"/>
          <w:szCs w:val="20"/>
        </w:rPr>
        <w:tab/>
      </w:r>
    </w:p>
    <w:p w14:paraId="47CAD155" w14:textId="77777777" w:rsidR="00786968" w:rsidRPr="009E32ED" w:rsidRDefault="00786968" w:rsidP="00786968">
      <w:pPr>
        <w:pStyle w:val="NoSpacing"/>
        <w:rPr>
          <w:sz w:val="20"/>
          <w:szCs w:val="20"/>
        </w:rPr>
      </w:pPr>
      <w:r w:rsidRPr="009E32ED">
        <w:rPr>
          <w:sz w:val="20"/>
          <w:szCs w:val="20"/>
        </w:rPr>
        <w:t>Immediately after</w:t>
      </w:r>
      <w:r w:rsidR="00996558">
        <w:rPr>
          <w:sz w:val="20"/>
          <w:szCs w:val="20"/>
        </w:rPr>
        <w:t xml:space="preserve"> status session</w:t>
      </w:r>
      <w:r w:rsidRPr="009E32ED">
        <w:rPr>
          <w:sz w:val="20"/>
          <w:szCs w:val="20"/>
        </w:rPr>
        <w:tab/>
        <w:t>Annual Business Meeting</w:t>
      </w:r>
    </w:p>
    <w:p w14:paraId="4ACD8FEE" w14:textId="77777777" w:rsidR="00786968" w:rsidRPr="009E32ED" w:rsidRDefault="00786968" w:rsidP="00786968">
      <w:pPr>
        <w:pStyle w:val="NoSpacing"/>
        <w:rPr>
          <w:sz w:val="20"/>
          <w:szCs w:val="20"/>
        </w:rPr>
      </w:pPr>
    </w:p>
    <w:p w14:paraId="4B17866F" w14:textId="77777777" w:rsidR="00786968" w:rsidRPr="009E32ED" w:rsidRDefault="00786968" w:rsidP="00786968">
      <w:pPr>
        <w:pStyle w:val="NoSpacing"/>
        <w:rPr>
          <w:sz w:val="20"/>
          <w:szCs w:val="20"/>
        </w:rPr>
      </w:pPr>
      <w:r w:rsidRPr="009E32ED">
        <w:rPr>
          <w:sz w:val="20"/>
          <w:szCs w:val="20"/>
        </w:rPr>
        <w:t>Adjournment</w:t>
      </w:r>
    </w:p>
    <w:p w14:paraId="608D3C85" w14:textId="77777777" w:rsidR="00A02288" w:rsidRPr="009E32ED" w:rsidRDefault="00A02288" w:rsidP="007554EA">
      <w:pPr>
        <w:spacing w:before="100" w:beforeAutospacing="1" w:after="100" w:afterAutospacing="1" w:line="240" w:lineRule="auto"/>
        <w:outlineLvl w:val="2"/>
        <w:rPr>
          <w:rFonts w:eastAsia="Times New Roman"/>
          <w:b/>
          <w:bCs/>
          <w:sz w:val="20"/>
          <w:szCs w:val="20"/>
        </w:rPr>
      </w:pPr>
    </w:p>
    <w:sectPr w:rsidR="00A02288" w:rsidRPr="009E32ED" w:rsidSect="00AE243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053D7"/>
    <w:multiLevelType w:val="hybridMultilevel"/>
    <w:tmpl w:val="328EFA8E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54E4454"/>
    <w:multiLevelType w:val="hybridMultilevel"/>
    <w:tmpl w:val="09D22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F54BE"/>
    <w:multiLevelType w:val="hybridMultilevel"/>
    <w:tmpl w:val="351A9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31D79"/>
    <w:multiLevelType w:val="hybridMultilevel"/>
    <w:tmpl w:val="D26E7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273668"/>
    <w:multiLevelType w:val="hybridMultilevel"/>
    <w:tmpl w:val="FF68EDE8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1F4726E1"/>
    <w:multiLevelType w:val="hybridMultilevel"/>
    <w:tmpl w:val="7B0E4D74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1574DA1"/>
    <w:multiLevelType w:val="hybridMultilevel"/>
    <w:tmpl w:val="BF84D534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2DF83813"/>
    <w:multiLevelType w:val="hybridMultilevel"/>
    <w:tmpl w:val="DB6A0C4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32F762CF"/>
    <w:multiLevelType w:val="hybridMultilevel"/>
    <w:tmpl w:val="72083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A75B02"/>
    <w:multiLevelType w:val="hybridMultilevel"/>
    <w:tmpl w:val="304ADB80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38485B83"/>
    <w:multiLevelType w:val="hybridMultilevel"/>
    <w:tmpl w:val="A3DA56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8C7917"/>
    <w:multiLevelType w:val="hybridMultilevel"/>
    <w:tmpl w:val="668C6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A75BED"/>
    <w:multiLevelType w:val="hybridMultilevel"/>
    <w:tmpl w:val="B9AA4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1432AF"/>
    <w:multiLevelType w:val="hybridMultilevel"/>
    <w:tmpl w:val="AFCEF32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54D6E71"/>
    <w:multiLevelType w:val="hybridMultilevel"/>
    <w:tmpl w:val="89BEB4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CF69BC"/>
    <w:multiLevelType w:val="hybridMultilevel"/>
    <w:tmpl w:val="B43CD13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740A37"/>
    <w:multiLevelType w:val="hybridMultilevel"/>
    <w:tmpl w:val="1B609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D06551"/>
    <w:multiLevelType w:val="multilevel"/>
    <w:tmpl w:val="4442F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7E6A24"/>
    <w:multiLevelType w:val="hybridMultilevel"/>
    <w:tmpl w:val="34062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DA4CCA"/>
    <w:multiLevelType w:val="hybridMultilevel"/>
    <w:tmpl w:val="4D2C079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0" w15:restartNumberingAfterBreak="0">
    <w:nsid w:val="6EEF1226"/>
    <w:multiLevelType w:val="hybridMultilevel"/>
    <w:tmpl w:val="C8DE67F4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79190C3F"/>
    <w:multiLevelType w:val="hybridMultilevel"/>
    <w:tmpl w:val="BAF8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D201DC"/>
    <w:multiLevelType w:val="hybridMultilevel"/>
    <w:tmpl w:val="E35CC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5"/>
  </w:num>
  <w:num w:numId="3">
    <w:abstractNumId w:val="8"/>
  </w:num>
  <w:num w:numId="4">
    <w:abstractNumId w:val="22"/>
  </w:num>
  <w:num w:numId="5">
    <w:abstractNumId w:val="10"/>
  </w:num>
  <w:num w:numId="6">
    <w:abstractNumId w:val="2"/>
  </w:num>
  <w:num w:numId="7">
    <w:abstractNumId w:val="1"/>
  </w:num>
  <w:num w:numId="8">
    <w:abstractNumId w:val="18"/>
  </w:num>
  <w:num w:numId="9">
    <w:abstractNumId w:val="11"/>
  </w:num>
  <w:num w:numId="10">
    <w:abstractNumId w:val="13"/>
  </w:num>
  <w:num w:numId="11">
    <w:abstractNumId w:val="3"/>
  </w:num>
  <w:num w:numId="12">
    <w:abstractNumId w:val="12"/>
  </w:num>
  <w:num w:numId="13">
    <w:abstractNumId w:val="17"/>
  </w:num>
  <w:num w:numId="14">
    <w:abstractNumId w:val="7"/>
  </w:num>
  <w:num w:numId="15">
    <w:abstractNumId w:val="16"/>
  </w:num>
  <w:num w:numId="16">
    <w:abstractNumId w:val="19"/>
  </w:num>
  <w:num w:numId="17">
    <w:abstractNumId w:val="9"/>
  </w:num>
  <w:num w:numId="18">
    <w:abstractNumId w:val="20"/>
  </w:num>
  <w:num w:numId="19">
    <w:abstractNumId w:val="6"/>
  </w:num>
  <w:num w:numId="20">
    <w:abstractNumId w:val="14"/>
  </w:num>
  <w:num w:numId="21">
    <w:abstractNumId w:val="4"/>
  </w:num>
  <w:num w:numId="22">
    <w:abstractNumId w:val="0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drawingGridHorizontalSpacing w:val="12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TcwNjA0NDE0NzVV0lEKTi0uzszPAykwqgUAPwmJmywAAAA="/>
  </w:docVars>
  <w:rsids>
    <w:rsidRoot w:val="00F0089C"/>
    <w:rsid w:val="0002028B"/>
    <w:rsid w:val="000803CE"/>
    <w:rsid w:val="00083127"/>
    <w:rsid w:val="0008600C"/>
    <w:rsid w:val="00093502"/>
    <w:rsid w:val="00100B22"/>
    <w:rsid w:val="00117F3F"/>
    <w:rsid w:val="00123E5B"/>
    <w:rsid w:val="001243F3"/>
    <w:rsid w:val="001724E5"/>
    <w:rsid w:val="00172AD3"/>
    <w:rsid w:val="001800B0"/>
    <w:rsid w:val="001B4036"/>
    <w:rsid w:val="001D7CA8"/>
    <w:rsid w:val="001E7237"/>
    <w:rsid w:val="00201B4E"/>
    <w:rsid w:val="00212B27"/>
    <w:rsid w:val="002141A7"/>
    <w:rsid w:val="00214550"/>
    <w:rsid w:val="00226728"/>
    <w:rsid w:val="0023668D"/>
    <w:rsid w:val="00242131"/>
    <w:rsid w:val="00246419"/>
    <w:rsid w:val="002500C5"/>
    <w:rsid w:val="00255AD8"/>
    <w:rsid w:val="002B2E04"/>
    <w:rsid w:val="00316F42"/>
    <w:rsid w:val="00342660"/>
    <w:rsid w:val="00381ADD"/>
    <w:rsid w:val="00382494"/>
    <w:rsid w:val="00383659"/>
    <w:rsid w:val="003866B6"/>
    <w:rsid w:val="003A6CF5"/>
    <w:rsid w:val="0040099E"/>
    <w:rsid w:val="00417407"/>
    <w:rsid w:val="00417FA8"/>
    <w:rsid w:val="00430134"/>
    <w:rsid w:val="004304E0"/>
    <w:rsid w:val="004451A5"/>
    <w:rsid w:val="004452E5"/>
    <w:rsid w:val="00450DAC"/>
    <w:rsid w:val="0048096D"/>
    <w:rsid w:val="004B75B8"/>
    <w:rsid w:val="004C50DB"/>
    <w:rsid w:val="004E2EF0"/>
    <w:rsid w:val="004E475C"/>
    <w:rsid w:val="004E5A18"/>
    <w:rsid w:val="00502DD2"/>
    <w:rsid w:val="005304F1"/>
    <w:rsid w:val="00542B6C"/>
    <w:rsid w:val="00566FD7"/>
    <w:rsid w:val="005670B8"/>
    <w:rsid w:val="005811AB"/>
    <w:rsid w:val="00582EA9"/>
    <w:rsid w:val="005B31BF"/>
    <w:rsid w:val="005B6508"/>
    <w:rsid w:val="005F1A18"/>
    <w:rsid w:val="005F6324"/>
    <w:rsid w:val="006021C5"/>
    <w:rsid w:val="00630CE0"/>
    <w:rsid w:val="0066091D"/>
    <w:rsid w:val="00667E67"/>
    <w:rsid w:val="006D7A69"/>
    <w:rsid w:val="006E1C1A"/>
    <w:rsid w:val="006E2CC7"/>
    <w:rsid w:val="006E78AE"/>
    <w:rsid w:val="006F0F14"/>
    <w:rsid w:val="00705A21"/>
    <w:rsid w:val="00717396"/>
    <w:rsid w:val="0072309F"/>
    <w:rsid w:val="007230DF"/>
    <w:rsid w:val="00755061"/>
    <w:rsid w:val="007554EA"/>
    <w:rsid w:val="00763F40"/>
    <w:rsid w:val="00774538"/>
    <w:rsid w:val="00776D88"/>
    <w:rsid w:val="007827B3"/>
    <w:rsid w:val="00786968"/>
    <w:rsid w:val="007A1D9C"/>
    <w:rsid w:val="007B0A83"/>
    <w:rsid w:val="007B51B3"/>
    <w:rsid w:val="007F574C"/>
    <w:rsid w:val="008419BB"/>
    <w:rsid w:val="00847E8F"/>
    <w:rsid w:val="008A3D17"/>
    <w:rsid w:val="008B28A1"/>
    <w:rsid w:val="008B43D3"/>
    <w:rsid w:val="008C6827"/>
    <w:rsid w:val="008C6D5D"/>
    <w:rsid w:val="008E0EF5"/>
    <w:rsid w:val="00904020"/>
    <w:rsid w:val="0091356E"/>
    <w:rsid w:val="00926E5D"/>
    <w:rsid w:val="00935E55"/>
    <w:rsid w:val="00970434"/>
    <w:rsid w:val="009719C4"/>
    <w:rsid w:val="00977A50"/>
    <w:rsid w:val="009861F0"/>
    <w:rsid w:val="00996558"/>
    <w:rsid w:val="009979AE"/>
    <w:rsid w:val="009E32ED"/>
    <w:rsid w:val="009F678A"/>
    <w:rsid w:val="009F72BA"/>
    <w:rsid w:val="00A02288"/>
    <w:rsid w:val="00A27205"/>
    <w:rsid w:val="00A5657D"/>
    <w:rsid w:val="00A72739"/>
    <w:rsid w:val="00AA4C0B"/>
    <w:rsid w:val="00AE2439"/>
    <w:rsid w:val="00AE3649"/>
    <w:rsid w:val="00AE4F85"/>
    <w:rsid w:val="00B0682F"/>
    <w:rsid w:val="00B20027"/>
    <w:rsid w:val="00B21727"/>
    <w:rsid w:val="00B63262"/>
    <w:rsid w:val="00B71C4F"/>
    <w:rsid w:val="00B80ADA"/>
    <w:rsid w:val="00BD6ACA"/>
    <w:rsid w:val="00C03262"/>
    <w:rsid w:val="00C13C60"/>
    <w:rsid w:val="00C37226"/>
    <w:rsid w:val="00C51215"/>
    <w:rsid w:val="00C62E80"/>
    <w:rsid w:val="00C8248E"/>
    <w:rsid w:val="00C82527"/>
    <w:rsid w:val="00C96092"/>
    <w:rsid w:val="00CA0CAD"/>
    <w:rsid w:val="00CF44BF"/>
    <w:rsid w:val="00D20EF0"/>
    <w:rsid w:val="00D317D2"/>
    <w:rsid w:val="00D356BE"/>
    <w:rsid w:val="00D378B0"/>
    <w:rsid w:val="00D37AA5"/>
    <w:rsid w:val="00D43F5E"/>
    <w:rsid w:val="00D52695"/>
    <w:rsid w:val="00D60FB7"/>
    <w:rsid w:val="00D74CB7"/>
    <w:rsid w:val="00D8336B"/>
    <w:rsid w:val="00D85E5D"/>
    <w:rsid w:val="00D91B76"/>
    <w:rsid w:val="00DA6EEA"/>
    <w:rsid w:val="00DA7158"/>
    <w:rsid w:val="00DC4268"/>
    <w:rsid w:val="00DD1B20"/>
    <w:rsid w:val="00DF3AA7"/>
    <w:rsid w:val="00E01362"/>
    <w:rsid w:val="00E14642"/>
    <w:rsid w:val="00E25161"/>
    <w:rsid w:val="00E33BB8"/>
    <w:rsid w:val="00E4004A"/>
    <w:rsid w:val="00E55561"/>
    <w:rsid w:val="00E743A2"/>
    <w:rsid w:val="00E9326B"/>
    <w:rsid w:val="00E95BA5"/>
    <w:rsid w:val="00EA4BBD"/>
    <w:rsid w:val="00EC0C41"/>
    <w:rsid w:val="00EC1745"/>
    <w:rsid w:val="00ED1328"/>
    <w:rsid w:val="00EE67E8"/>
    <w:rsid w:val="00EF2CCC"/>
    <w:rsid w:val="00F0089C"/>
    <w:rsid w:val="00F058D4"/>
    <w:rsid w:val="00F30A87"/>
    <w:rsid w:val="00F3614A"/>
    <w:rsid w:val="00F9630A"/>
    <w:rsid w:val="00FA0285"/>
    <w:rsid w:val="00FA23A7"/>
    <w:rsid w:val="00FC23F1"/>
    <w:rsid w:val="00FD4EC1"/>
    <w:rsid w:val="00FF09CF"/>
    <w:rsid w:val="27FB8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50110"/>
  <w15:chartTrackingRefBased/>
  <w15:docId w15:val="{C62D16BB-053D-42EE-B883-57DC794C1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4F1"/>
    <w:pPr>
      <w:spacing w:after="200" w:line="276" w:lineRule="auto"/>
    </w:pPr>
    <w:rPr>
      <w:sz w:val="2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47E8F"/>
    <w:rPr>
      <w:sz w:val="24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8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0089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43F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827"/>
    <w:pPr>
      <w:ind w:left="720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43013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uiPriority w:val="99"/>
    <w:semiHidden/>
    <w:rsid w:val="00430134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9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A440640499E045B20B22771E0D8221" ma:contentTypeVersion="15" ma:contentTypeDescription="Create a new document." ma:contentTypeScope="" ma:versionID="7e2ac6480592edaa9b444c54601be991">
  <xsd:schema xmlns:xsd="http://www.w3.org/2001/XMLSchema" xmlns:xs="http://www.w3.org/2001/XMLSchema" xmlns:p="http://schemas.microsoft.com/office/2006/metadata/properties" xmlns:ns2="e821e515-2ed6-42dc-8244-a8315a5cc19a" xmlns:ns3="e1c729d5-d8dd-4ccd-87aa-46ea52ddd4a6" targetNamespace="http://schemas.microsoft.com/office/2006/metadata/properties" ma:root="true" ma:fieldsID="f9019ccc4d943b29f546053ee5308288" ns2:_="" ns3:_="">
    <xsd:import namespace="e821e515-2ed6-42dc-8244-a8315a5cc19a"/>
    <xsd:import namespace="e1c729d5-d8dd-4ccd-87aa-46ea52ddd4a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igrationSourceURL" minOccurs="0"/>
                <xsd:element ref="ns2:SharedWithDetails" minOccurs="0"/>
                <xsd:element ref="ns2:LastSharedByTime" minOccurs="0"/>
                <xsd:element ref="ns2:LastSharedByUser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21e515-2ed6-42dc-8244-a8315a5cc1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internalName="LastSharedByTime" ma:readOnly="true">
      <xsd:simpleType>
        <xsd:restriction base="dms:DateTime"/>
      </xsd:simpleType>
    </xsd:element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729d5-d8dd-4ccd-87aa-46ea52ddd4a6" elementFormDefault="qualified">
    <xsd:import namespace="http://schemas.microsoft.com/office/2006/documentManagement/types"/>
    <xsd:import namespace="http://schemas.microsoft.com/office/infopath/2007/PartnerControls"/>
    <xsd:element name="MigrationSourceURL" ma:index="9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e1c729d5-d8dd-4ccd-87aa-46ea52ddd4a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D635E8-22D4-45A5-AA62-C3BE25135F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21e515-2ed6-42dc-8244-a8315a5cc19a"/>
    <ds:schemaRef ds:uri="e1c729d5-d8dd-4ccd-87aa-46ea52ddd4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DEA1C-3E2A-4A38-9D7B-449D75FE5A44}">
  <ds:schemaRefs>
    <ds:schemaRef ds:uri="http://schemas.microsoft.com/office/2006/metadata/properties"/>
    <ds:schemaRef ds:uri="http://schemas.microsoft.com/office/infopath/2007/PartnerControls"/>
    <ds:schemaRef ds:uri="e1c729d5-d8dd-4ccd-87aa-46ea52ddd4a6"/>
  </ds:schemaRefs>
</ds:datastoreItem>
</file>

<file path=customXml/itemProps3.xml><?xml version="1.0" encoding="utf-8"?>
<ds:datastoreItem xmlns:ds="http://schemas.openxmlformats.org/officeDocument/2006/customXml" ds:itemID="{C8196247-86DE-4012-A9BE-10A13DC099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22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aum</dc:creator>
  <cp:keywords/>
  <dc:description/>
  <cp:lastModifiedBy>Cassidy, James (DOS)</cp:lastModifiedBy>
  <cp:revision>2</cp:revision>
  <cp:lastPrinted>2013-07-07T18:33:00Z</cp:lastPrinted>
  <dcterms:created xsi:type="dcterms:W3CDTF">2022-10-13T16:52:00Z</dcterms:created>
  <dcterms:modified xsi:type="dcterms:W3CDTF">2022-10-13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A467FE404C3945BA3FAFCAEC6FB0B0</vt:lpwstr>
  </property>
  <property fmtid="{D5CDD505-2E9C-101B-9397-08002B2CF9AE}" pid="3" name="_ip_UnifiedCompliancePolicyUIAction">
    <vt:lpwstr/>
  </property>
  <property fmtid="{D5CDD505-2E9C-101B-9397-08002B2CF9AE}" pid="4" name="_ip_UnifiedCompliancePolicyProperties">
    <vt:lpwstr/>
  </property>
</Properties>
</file>